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1CBC5" w14:textId="77777777" w:rsidR="008B4714" w:rsidRDefault="008B4714" w:rsidP="008B4714">
      <w:pPr>
        <w:spacing w:after="0" w:line="240" w:lineRule="auto"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98"/>
        <w:gridCol w:w="4433"/>
      </w:tblGrid>
      <w:tr w:rsidR="008B4714" w14:paraId="4EF61417" w14:textId="77777777" w:rsidTr="0034015E">
        <w:tc>
          <w:tcPr>
            <w:tcW w:w="4498" w:type="dxa"/>
          </w:tcPr>
          <w:p w14:paraId="7E2321EC" w14:textId="77777777" w:rsidR="008B4714" w:rsidRDefault="008B4714">
            <w:r>
              <w:t>First name, family name:</w:t>
            </w:r>
          </w:p>
          <w:sdt>
            <w:sdtPr>
              <w:id w:val="-2001183958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24D96760" w14:textId="77777777" w:rsidR="00102B3C" w:rsidRDefault="00102B3C" w:rsidP="00102B3C">
                <w:r w:rsidRPr="00D64FC9">
                  <w:rPr>
                    <w:rStyle w:val="PlaceholderText"/>
                  </w:rPr>
                  <w:t>Klicken Sie hier, um Text einzugeben.</w:t>
                </w:r>
              </w:p>
            </w:sdtContent>
          </w:sdt>
        </w:tc>
        <w:tc>
          <w:tcPr>
            <w:tcW w:w="4433" w:type="dxa"/>
          </w:tcPr>
          <w:p w14:paraId="435FA577" w14:textId="77777777" w:rsidR="008B4714" w:rsidRDefault="008B4714">
            <w:r>
              <w:t>Student (ID</w:t>
            </w:r>
            <w:r w:rsidR="00D76D41">
              <w:t>)</w:t>
            </w:r>
            <w:r>
              <w:t xml:space="preserve"> number:</w:t>
            </w:r>
          </w:p>
          <w:sdt>
            <w:sdtPr>
              <w:id w:val="6584317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475BAD08" w14:textId="77777777" w:rsidR="008B4714" w:rsidRDefault="00102B3C">
                <w:r w:rsidRPr="00D64FC9">
                  <w:rPr>
                    <w:rStyle w:val="PlaceholderText"/>
                  </w:rPr>
                  <w:t>Klicken Sie hier, um Text einzugeben.</w:t>
                </w:r>
              </w:p>
            </w:sdtContent>
          </w:sdt>
          <w:p w14:paraId="2309EDD7" w14:textId="77777777" w:rsidR="008B4714" w:rsidRDefault="008B4714"/>
        </w:tc>
      </w:tr>
    </w:tbl>
    <w:p w14:paraId="516D9F08" w14:textId="77777777" w:rsidR="008B4714" w:rsidRDefault="008B4714" w:rsidP="008B4714">
      <w:pPr>
        <w:spacing w:after="0" w:line="240" w:lineRule="auto"/>
      </w:pPr>
    </w:p>
    <w:p w14:paraId="757AC63A" w14:textId="77777777" w:rsidR="008B4714" w:rsidRPr="008B4714" w:rsidRDefault="008B4714" w:rsidP="008B4714">
      <w:pPr>
        <w:spacing w:after="0" w:line="240" w:lineRule="auto"/>
        <w:rPr>
          <w:lang w:val="en-US"/>
        </w:rPr>
      </w:pPr>
      <w:r w:rsidRPr="008B4714">
        <w:rPr>
          <w:lang w:val="en-US"/>
        </w:rPr>
        <w:t>To the</w:t>
      </w:r>
    </w:p>
    <w:p w14:paraId="0213947D" w14:textId="77777777" w:rsidR="008B4714" w:rsidRPr="008B4714" w:rsidRDefault="008B4714" w:rsidP="008B4714">
      <w:pPr>
        <w:spacing w:after="0" w:line="240" w:lineRule="auto"/>
        <w:rPr>
          <w:lang w:val="en-US"/>
        </w:rPr>
      </w:pPr>
      <w:r w:rsidRPr="008B4714">
        <w:rPr>
          <w:lang w:val="en-US"/>
        </w:rPr>
        <w:t>Examination Committee of the</w:t>
      </w:r>
    </w:p>
    <w:p w14:paraId="443424CD" w14:textId="77777777" w:rsidR="008B4714" w:rsidRPr="008B4714" w:rsidRDefault="00D76D41" w:rsidP="008B4714">
      <w:pPr>
        <w:spacing w:after="0" w:line="240" w:lineRule="auto"/>
        <w:rPr>
          <w:lang w:val="en-US"/>
        </w:rPr>
      </w:pPr>
      <w:r w:rsidRPr="008B4714">
        <w:rPr>
          <w:lang w:val="en-US"/>
        </w:rPr>
        <w:t xml:space="preserve">Master Neuroscience </w:t>
      </w:r>
      <w:r w:rsidR="008B4714" w:rsidRPr="008B4714">
        <w:rPr>
          <w:lang w:val="en-US"/>
        </w:rPr>
        <w:t xml:space="preserve">study program </w:t>
      </w:r>
    </w:p>
    <w:p w14:paraId="1F749874" w14:textId="77777777" w:rsidR="008B4714" w:rsidRPr="00794A33" w:rsidRDefault="008B4714" w:rsidP="008B4714">
      <w:pPr>
        <w:spacing w:after="0" w:line="240" w:lineRule="auto"/>
        <w:rPr>
          <w:b/>
          <w:lang w:val="en-US"/>
        </w:rPr>
      </w:pPr>
      <w:r w:rsidRPr="00794A33">
        <w:rPr>
          <w:b/>
          <w:lang w:val="en-US"/>
        </w:rPr>
        <w:t>via the Academic Examinations Office</w:t>
      </w:r>
    </w:p>
    <w:p w14:paraId="57096BA9" w14:textId="77777777" w:rsidR="008B4714" w:rsidRPr="00794A33" w:rsidRDefault="008B4714" w:rsidP="008B4714">
      <w:pPr>
        <w:spacing w:after="0" w:line="240" w:lineRule="auto"/>
        <w:rPr>
          <w:b/>
          <w:lang w:val="en-US"/>
        </w:rPr>
      </w:pPr>
      <w:r w:rsidRPr="00794A33">
        <w:rPr>
          <w:b/>
          <w:lang w:val="en-US"/>
        </w:rPr>
        <w:t>of Carl von Ossietzky Universität Oldenburg</w:t>
      </w:r>
    </w:p>
    <w:p w14:paraId="1F742437" w14:textId="77777777" w:rsidR="008B4714" w:rsidRPr="008B4714" w:rsidRDefault="008B4714" w:rsidP="008B4714">
      <w:pPr>
        <w:rPr>
          <w:lang w:val="en-US"/>
        </w:rPr>
      </w:pPr>
      <w:r w:rsidRPr="008B4714">
        <w:rPr>
          <w:lang w:val="en-US"/>
        </w:rPr>
        <w:t>26111 Oldenburg</w:t>
      </w:r>
    </w:p>
    <w:p w14:paraId="459E0216" w14:textId="77777777" w:rsidR="008B4714" w:rsidRPr="00F26B9F" w:rsidRDefault="008B4714" w:rsidP="008B4714">
      <w:pPr>
        <w:rPr>
          <w:b/>
          <w:color w:val="548DD4" w:themeColor="text2" w:themeTint="99"/>
          <w:lang w:val="en-US"/>
        </w:rPr>
      </w:pPr>
      <w:r w:rsidRPr="00F26B9F">
        <w:rPr>
          <w:b/>
          <w:color w:val="548DD4" w:themeColor="text2" w:themeTint="99"/>
          <w:lang w:val="en-US"/>
        </w:rPr>
        <w:t>For my research module</w:t>
      </w:r>
      <w:r w:rsidR="00D76D41">
        <w:rPr>
          <w:b/>
          <w:color w:val="548DD4" w:themeColor="text2" w:themeTint="99"/>
          <w:lang w:val="en-US"/>
        </w:rPr>
        <w:t>/</w:t>
      </w:r>
      <w:r w:rsidRPr="00F26B9F">
        <w:rPr>
          <w:b/>
          <w:color w:val="548DD4" w:themeColor="text2" w:themeTint="99"/>
          <w:lang w:val="en-US"/>
        </w:rPr>
        <w:t>master thesis</w:t>
      </w:r>
      <w:r w:rsidR="00D76D41">
        <w:rPr>
          <w:b/>
          <w:color w:val="548DD4" w:themeColor="text2" w:themeTint="99"/>
          <w:lang w:val="en-US"/>
        </w:rPr>
        <w:t>,</w:t>
      </w:r>
      <w:r w:rsidRPr="00F26B9F">
        <w:rPr>
          <w:b/>
          <w:color w:val="548DD4" w:themeColor="text2" w:themeTint="99"/>
          <w:lang w:val="en-US"/>
        </w:rPr>
        <w:t xml:space="preserve"> I </w:t>
      </w:r>
      <w:r w:rsidR="00D76D41">
        <w:rPr>
          <w:b/>
          <w:color w:val="548DD4" w:themeColor="text2" w:themeTint="99"/>
          <w:lang w:val="en-US"/>
        </w:rPr>
        <w:t xml:space="preserve">would like to </w:t>
      </w:r>
      <w:r w:rsidRPr="00F26B9F">
        <w:rPr>
          <w:b/>
          <w:color w:val="548DD4" w:themeColor="text2" w:themeTint="99"/>
          <w:lang w:val="en-US"/>
        </w:rPr>
        <w:t xml:space="preserve">suggest an external reviewer and apply </w:t>
      </w:r>
      <w:r w:rsidR="00D76D41">
        <w:rPr>
          <w:b/>
          <w:color w:val="548DD4" w:themeColor="text2" w:themeTint="99"/>
          <w:lang w:val="en-US"/>
        </w:rPr>
        <w:t>on their behalf for the status of an official examiner</w:t>
      </w:r>
      <w:r w:rsidRPr="00F26B9F">
        <w:rPr>
          <w:b/>
          <w:color w:val="548DD4" w:themeColor="text2" w:themeTint="99"/>
          <w:lang w:val="en-US"/>
        </w:rPr>
        <w:t>.</w:t>
      </w:r>
    </w:p>
    <w:p w14:paraId="59C2D0FF" w14:textId="77777777" w:rsidR="008B4714" w:rsidRDefault="008B4714" w:rsidP="008B4714">
      <w:pPr>
        <w:rPr>
          <w:lang w:val="en-US"/>
        </w:rPr>
      </w:pPr>
      <w:r w:rsidRPr="008B4714">
        <w:rPr>
          <w:lang w:val="en-US"/>
        </w:rPr>
        <w:t>I am enrolled at the Carl von Ossietzky Universität Oldenburg</w:t>
      </w:r>
      <w:r w:rsidR="00D76D41">
        <w:rPr>
          <w:lang w:val="en-US"/>
        </w:rPr>
        <w:t>,</w:t>
      </w:r>
      <w:r w:rsidRPr="008B4714">
        <w:rPr>
          <w:lang w:val="en-US"/>
        </w:rPr>
        <w:t xml:space="preserve"> and I hereby apply for the supervision and </w:t>
      </w:r>
      <w:r w:rsidR="00D76D41">
        <w:rPr>
          <w:lang w:val="en-US"/>
        </w:rPr>
        <w:t xml:space="preserve">official </w:t>
      </w:r>
      <w:r w:rsidRPr="008B4714">
        <w:rPr>
          <w:lang w:val="en-US"/>
        </w:rPr>
        <w:t xml:space="preserve">examination </w:t>
      </w:r>
      <w:r w:rsidR="00D76D41" w:rsidRPr="00D76D41">
        <w:rPr>
          <w:lang w:val="en-US"/>
        </w:rPr>
        <w:t xml:space="preserve">approval </w:t>
      </w:r>
      <w:r w:rsidRPr="008B4714">
        <w:rPr>
          <w:lang w:val="en-US"/>
        </w:rPr>
        <w:t>of my r</w:t>
      </w:r>
      <w:r w:rsidR="00CD304A">
        <w:rPr>
          <w:lang w:val="en-US"/>
        </w:rPr>
        <w:t>esearch work</w:t>
      </w:r>
      <w:r w:rsidR="00D76D41">
        <w:rPr>
          <w:lang w:val="en-US"/>
        </w:rPr>
        <w:t>/</w:t>
      </w:r>
      <w:r w:rsidR="00CD304A">
        <w:rPr>
          <w:lang w:val="en-US"/>
        </w:rPr>
        <w:t xml:space="preserve">master thesis by </w:t>
      </w:r>
      <w:r w:rsidR="00CD304A">
        <w:rPr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CD304A">
        <w:rPr>
          <w:lang w:val="en-US"/>
        </w:rPr>
        <w:instrText xml:space="preserve"> FORMTEXT </w:instrText>
      </w:r>
      <w:r w:rsidR="00CD304A">
        <w:rPr>
          <w:lang w:val="en-US"/>
        </w:rPr>
      </w:r>
      <w:r w:rsidR="00CD304A">
        <w:rPr>
          <w:lang w:val="en-US"/>
        </w:rPr>
        <w:fldChar w:fldCharType="separate"/>
      </w:r>
      <w:r w:rsidR="00CD304A">
        <w:rPr>
          <w:noProof/>
          <w:lang w:val="en-US"/>
        </w:rPr>
        <w:t> </w:t>
      </w:r>
      <w:r w:rsidR="00CD304A">
        <w:rPr>
          <w:noProof/>
          <w:lang w:val="en-US"/>
        </w:rPr>
        <w:t> </w:t>
      </w:r>
      <w:r w:rsidR="00CD304A">
        <w:rPr>
          <w:noProof/>
          <w:lang w:val="en-US"/>
        </w:rPr>
        <w:t> </w:t>
      </w:r>
      <w:r w:rsidR="00CD304A">
        <w:rPr>
          <w:noProof/>
          <w:lang w:val="en-US"/>
        </w:rPr>
        <w:t> </w:t>
      </w:r>
      <w:r w:rsidR="00CD304A">
        <w:rPr>
          <w:noProof/>
          <w:lang w:val="en-US"/>
        </w:rPr>
        <w:t> </w:t>
      </w:r>
      <w:r w:rsidR="00CD304A">
        <w:rPr>
          <w:lang w:val="en-US"/>
        </w:rPr>
        <w:fldChar w:fldCharType="end"/>
      </w:r>
      <w:bookmarkEnd w:id="0"/>
    </w:p>
    <w:p w14:paraId="21D899A9" w14:textId="77777777" w:rsidR="00CD304A" w:rsidRDefault="00CD304A" w:rsidP="00F26B9F">
      <w:pPr>
        <w:tabs>
          <w:tab w:val="left" w:pos="2268"/>
          <w:tab w:val="left" w:pos="4536"/>
        </w:tabs>
        <w:spacing w:before="240" w:after="480" w:line="240" w:lineRule="auto"/>
        <w:rPr>
          <w:lang w:val="en-US"/>
        </w:rPr>
      </w:pPr>
      <w:r>
        <w:rPr>
          <w:lang w:val="en-US"/>
        </w:rPr>
        <w:t>as</w:t>
      </w:r>
      <w:r>
        <w:rPr>
          <w:lang w:val="en-US"/>
        </w:rPr>
        <w:tab/>
      </w:r>
      <w:sdt>
        <w:sdtPr>
          <w:rPr>
            <w:lang w:val="en-US"/>
          </w:rPr>
          <w:id w:val="-322585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>
        <w:rPr>
          <w:lang w:val="en-US"/>
        </w:rPr>
        <w:t xml:space="preserve"> first reviewer</w:t>
      </w:r>
      <w:r>
        <w:rPr>
          <w:lang w:val="en-US"/>
        </w:rPr>
        <w:tab/>
      </w:r>
      <w:sdt>
        <w:sdtPr>
          <w:rPr>
            <w:lang w:val="en-US"/>
          </w:rPr>
          <w:id w:val="-17261353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>
        <w:rPr>
          <w:lang w:val="en-US"/>
        </w:rPr>
        <w:t xml:space="preserve"> second reviewer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84"/>
        <w:gridCol w:w="6379"/>
      </w:tblGrid>
      <w:tr w:rsidR="00F26B9F" w:rsidRPr="00CD304A" w14:paraId="4BD3D9B8" w14:textId="77777777" w:rsidTr="00EB7D1F">
        <w:tc>
          <w:tcPr>
            <w:tcW w:w="2268" w:type="dxa"/>
            <w:tcBorders>
              <w:bottom w:val="single" w:sz="4" w:space="0" w:color="auto"/>
            </w:tcBorders>
          </w:tcPr>
          <w:p w14:paraId="0D8BA5C4" w14:textId="77777777" w:rsidR="00F26B9F" w:rsidRPr="00F6505D" w:rsidRDefault="00F26B9F" w:rsidP="006458D6">
            <w:pPr>
              <w:rPr>
                <w:lang w:val="en-US"/>
              </w:rPr>
            </w:pPr>
          </w:p>
        </w:tc>
        <w:tc>
          <w:tcPr>
            <w:tcW w:w="284" w:type="dxa"/>
          </w:tcPr>
          <w:p w14:paraId="4162FA9D" w14:textId="77777777" w:rsidR="00F26B9F" w:rsidRPr="00F6505D" w:rsidRDefault="00F26B9F" w:rsidP="006458D6">
            <w:pPr>
              <w:rPr>
                <w:lang w:val="en-US"/>
              </w:rPr>
            </w:pPr>
          </w:p>
        </w:tc>
        <w:tc>
          <w:tcPr>
            <w:tcW w:w="6379" w:type="dxa"/>
            <w:tcBorders>
              <w:bottom w:val="single" w:sz="4" w:space="0" w:color="auto"/>
            </w:tcBorders>
          </w:tcPr>
          <w:p w14:paraId="0D352B89" w14:textId="77777777" w:rsidR="00F26B9F" w:rsidRPr="00F6505D" w:rsidRDefault="00F26B9F" w:rsidP="006458D6">
            <w:pPr>
              <w:rPr>
                <w:lang w:val="en-US"/>
              </w:rPr>
            </w:pPr>
          </w:p>
        </w:tc>
      </w:tr>
      <w:tr w:rsidR="00F26B9F" w14:paraId="6612F18C" w14:textId="77777777" w:rsidTr="00EB7D1F">
        <w:tc>
          <w:tcPr>
            <w:tcW w:w="2268" w:type="dxa"/>
            <w:tcBorders>
              <w:top w:val="single" w:sz="4" w:space="0" w:color="auto"/>
            </w:tcBorders>
          </w:tcPr>
          <w:p w14:paraId="19545577" w14:textId="77777777" w:rsidR="00F26B9F" w:rsidRDefault="00F26B9F" w:rsidP="006458D6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84" w:type="dxa"/>
          </w:tcPr>
          <w:p w14:paraId="535F861A" w14:textId="77777777" w:rsidR="00F26B9F" w:rsidRDefault="00F26B9F" w:rsidP="006458D6">
            <w:pPr>
              <w:rPr>
                <w:lang w:val="en-US"/>
              </w:rPr>
            </w:pPr>
          </w:p>
        </w:tc>
        <w:tc>
          <w:tcPr>
            <w:tcW w:w="6379" w:type="dxa"/>
            <w:tcBorders>
              <w:top w:val="single" w:sz="4" w:space="0" w:color="auto"/>
            </w:tcBorders>
          </w:tcPr>
          <w:p w14:paraId="12A8856A" w14:textId="77777777" w:rsidR="00F26B9F" w:rsidRDefault="00F26B9F" w:rsidP="006458D6">
            <w:pPr>
              <w:rPr>
                <w:lang w:val="en-US"/>
              </w:rPr>
            </w:pPr>
            <w:r>
              <w:rPr>
                <w:lang w:val="en-US"/>
              </w:rPr>
              <w:t>Signature of applicant (student)</w:t>
            </w:r>
          </w:p>
        </w:tc>
      </w:tr>
    </w:tbl>
    <w:p w14:paraId="7FC970FB" w14:textId="77777777" w:rsidR="00CD304A" w:rsidRDefault="00CD304A" w:rsidP="008B4714">
      <w:pPr>
        <w:rPr>
          <w:lang w:val="en-US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CD304A" w:rsidRPr="009D51B2" w14:paraId="1BBCCB44" w14:textId="77777777" w:rsidTr="00CD304A">
        <w:tc>
          <w:tcPr>
            <w:tcW w:w="8931" w:type="dxa"/>
            <w:shd w:val="clear" w:color="auto" w:fill="BFBFBF" w:themeFill="background1" w:themeFillShade="BF"/>
          </w:tcPr>
          <w:p w14:paraId="6E004750" w14:textId="77777777" w:rsidR="00CD304A" w:rsidRPr="00CD304A" w:rsidRDefault="00CD304A" w:rsidP="00CD304A">
            <w:pPr>
              <w:jc w:val="center"/>
              <w:rPr>
                <w:lang w:val="en-US"/>
              </w:rPr>
            </w:pPr>
            <w:r w:rsidRPr="00CD304A">
              <w:rPr>
                <w:lang w:val="en-US"/>
              </w:rPr>
              <w:t>To be filled in by supervisor/examiner</w:t>
            </w:r>
          </w:p>
        </w:tc>
      </w:tr>
      <w:tr w:rsidR="008B4714" w:rsidRPr="00102B3C" w14:paraId="0F9136EF" w14:textId="77777777" w:rsidTr="0034015E">
        <w:tc>
          <w:tcPr>
            <w:tcW w:w="8931" w:type="dxa"/>
          </w:tcPr>
          <w:p w14:paraId="34CEA547" w14:textId="77777777" w:rsidR="008B4714" w:rsidRDefault="008B4714" w:rsidP="008B4714">
            <w:pPr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</w:pPr>
            <w:r w:rsidRPr="008B4714"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  <w:t>Family name,</w:t>
            </w:r>
            <w:r w:rsidRPr="008B4714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 first name</w:t>
            </w:r>
            <w:r w:rsidRPr="008B4714"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  <w:t>,</w:t>
            </w:r>
            <w:r w:rsidRPr="008B4714">
              <w:rPr>
                <w:rFonts w:ascii="Arial" w:eastAsia="Arial" w:hAnsi="Arial" w:cs="Arial"/>
                <w:bCs/>
                <w:spacing w:val="-10"/>
                <w:sz w:val="20"/>
                <w:szCs w:val="20"/>
                <w:lang w:val="en-US"/>
              </w:rPr>
              <w:t xml:space="preserve"> </w:t>
            </w:r>
            <w:r w:rsidRPr="008B4714"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  <w:t>academic degree:</w:t>
            </w:r>
          </w:p>
          <w:sdt>
            <w:sdtPr>
              <w:rPr>
                <w:lang w:val="en-US"/>
              </w:rPr>
              <w:id w:val="-1469426725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76A769C2" w14:textId="77777777" w:rsidR="008B4714" w:rsidRPr="00102B3C" w:rsidRDefault="00102B3C" w:rsidP="008B4714">
                <w:r w:rsidRPr="00D64FC9">
                  <w:rPr>
                    <w:rStyle w:val="PlaceholderText"/>
                  </w:rPr>
                  <w:t>Klicken Sie hier, um Text einzugeben.</w:t>
                </w:r>
              </w:p>
            </w:sdtContent>
          </w:sdt>
        </w:tc>
      </w:tr>
      <w:tr w:rsidR="008B4714" w:rsidRPr="00102B3C" w14:paraId="713889DC" w14:textId="77777777" w:rsidTr="0034015E">
        <w:tc>
          <w:tcPr>
            <w:tcW w:w="8931" w:type="dxa"/>
          </w:tcPr>
          <w:p w14:paraId="50F52140" w14:textId="77777777" w:rsidR="008B4714" w:rsidRPr="00F6505D" w:rsidRDefault="008B4714" w:rsidP="008B4714">
            <w:r w:rsidRPr="00F6505D">
              <w:t>Address:</w:t>
            </w:r>
          </w:p>
          <w:sdt>
            <w:sdtPr>
              <w:rPr>
                <w:lang w:val="en-US"/>
              </w:rPr>
              <w:id w:val="158140992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67097774" w14:textId="77777777" w:rsidR="008B4714" w:rsidRPr="00102B3C" w:rsidRDefault="00102B3C" w:rsidP="008B4714">
                <w:r w:rsidRPr="00D64FC9">
                  <w:rPr>
                    <w:rStyle w:val="PlaceholderText"/>
                  </w:rPr>
                  <w:t>Klicken Sie hier, um Text einzugeben.</w:t>
                </w:r>
              </w:p>
            </w:sdtContent>
          </w:sdt>
        </w:tc>
      </w:tr>
      <w:tr w:rsidR="008B4714" w:rsidRPr="00102B3C" w14:paraId="3D415957" w14:textId="77777777" w:rsidTr="0034015E">
        <w:tc>
          <w:tcPr>
            <w:tcW w:w="8931" w:type="dxa"/>
          </w:tcPr>
          <w:p w14:paraId="210DAC44" w14:textId="77777777" w:rsidR="008B4714" w:rsidRDefault="008B4714" w:rsidP="008B4714">
            <w:pPr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</w:pPr>
            <w:r w:rsidRPr="008B4714"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  <w:t>Home institute</w:t>
            </w:r>
            <w:r w:rsidR="00D76D41"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  <w:t>/</w:t>
            </w:r>
            <w:r w:rsidRPr="008B4714"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  <w:t>company (full address):</w:t>
            </w:r>
          </w:p>
          <w:sdt>
            <w:sdtPr>
              <w:rPr>
                <w:rFonts w:ascii="Arial" w:eastAsia="Arial" w:hAnsi="Arial" w:cs="Arial"/>
                <w:bCs/>
                <w:sz w:val="20"/>
                <w:szCs w:val="20"/>
                <w:lang w:val="en-US"/>
              </w:rPr>
              <w:id w:val="-1893346486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2496838C" w14:textId="77777777" w:rsidR="008B4714" w:rsidRPr="00F26B9F" w:rsidRDefault="00102B3C" w:rsidP="008B4714">
                <w:pPr>
                  <w:rPr>
                    <w:rFonts w:ascii="Arial" w:eastAsia="Arial" w:hAnsi="Arial" w:cs="Arial"/>
                    <w:bCs/>
                    <w:sz w:val="20"/>
                    <w:szCs w:val="20"/>
                  </w:rPr>
                </w:pPr>
                <w:r w:rsidRPr="00D64FC9">
                  <w:rPr>
                    <w:rStyle w:val="PlaceholderText"/>
                  </w:rPr>
                  <w:t>Klicken Sie hier, um Text einzugeben.</w:t>
                </w:r>
              </w:p>
            </w:sdtContent>
          </w:sdt>
        </w:tc>
      </w:tr>
      <w:tr w:rsidR="008B4714" w:rsidRPr="00102B3C" w14:paraId="25186C6C" w14:textId="77777777" w:rsidTr="0034015E">
        <w:tc>
          <w:tcPr>
            <w:tcW w:w="8931" w:type="dxa"/>
          </w:tcPr>
          <w:p w14:paraId="0F0D4363" w14:textId="77777777" w:rsidR="008B4714" w:rsidRPr="00F6505D" w:rsidRDefault="008B4714" w:rsidP="008B4714">
            <w:r w:rsidRPr="00F6505D">
              <w:t>Position:</w:t>
            </w:r>
          </w:p>
          <w:sdt>
            <w:sdtPr>
              <w:rPr>
                <w:lang w:val="en-US"/>
              </w:rPr>
              <w:id w:val="438564884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0ADEEC35" w14:textId="77777777" w:rsidR="008B4714" w:rsidRPr="00102B3C" w:rsidRDefault="00102B3C" w:rsidP="008B4714">
                <w:r w:rsidRPr="00D64FC9">
                  <w:rPr>
                    <w:rStyle w:val="PlaceholderText"/>
                  </w:rPr>
                  <w:t>Klicken Sie hier, um Text einzugeben.</w:t>
                </w:r>
              </w:p>
            </w:sdtContent>
          </w:sdt>
        </w:tc>
      </w:tr>
      <w:tr w:rsidR="008B4714" w:rsidRPr="00102B3C" w14:paraId="1BDB16E3" w14:textId="77777777" w:rsidTr="0034015E">
        <w:tc>
          <w:tcPr>
            <w:tcW w:w="8931" w:type="dxa"/>
          </w:tcPr>
          <w:p w14:paraId="3504236E" w14:textId="77777777" w:rsidR="008B4714" w:rsidRDefault="008B4714" w:rsidP="008B4714">
            <w:pPr>
              <w:rPr>
                <w:lang w:val="en-US"/>
              </w:rPr>
            </w:pPr>
            <w:r>
              <w:rPr>
                <w:lang w:val="en-US"/>
              </w:rPr>
              <w:t>Contact (phone number, e-mail-address):</w:t>
            </w:r>
          </w:p>
          <w:sdt>
            <w:sdtPr>
              <w:rPr>
                <w:lang w:val="en-US"/>
              </w:rPr>
              <w:id w:val="2039923910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7AD015A3" w14:textId="77777777" w:rsidR="008B4714" w:rsidRPr="00102B3C" w:rsidRDefault="00102B3C" w:rsidP="008B4714">
                <w:r w:rsidRPr="00D64FC9">
                  <w:rPr>
                    <w:rStyle w:val="PlaceholderText"/>
                  </w:rPr>
                  <w:t>Klicken Sie hier, um Text einzugeben.</w:t>
                </w:r>
              </w:p>
            </w:sdtContent>
          </w:sdt>
        </w:tc>
      </w:tr>
      <w:tr w:rsidR="008B4714" w:rsidRPr="00102B3C" w14:paraId="5F98829A" w14:textId="77777777" w:rsidTr="0034015E">
        <w:tc>
          <w:tcPr>
            <w:tcW w:w="8931" w:type="dxa"/>
          </w:tcPr>
          <w:p w14:paraId="3F09C1EE" w14:textId="77777777" w:rsidR="008B4714" w:rsidRPr="00D76D41" w:rsidRDefault="008B4714" w:rsidP="008B4714">
            <w:pPr>
              <w:rPr>
                <w:lang w:val="en-US"/>
              </w:rPr>
            </w:pPr>
            <w:r w:rsidRPr="00D76D41">
              <w:rPr>
                <w:lang w:val="en-US"/>
              </w:rPr>
              <w:t>Year of graduation (Ph</w:t>
            </w:r>
            <w:r w:rsidR="00D76D41" w:rsidRPr="00D76D41">
              <w:rPr>
                <w:lang w:val="en-US"/>
              </w:rPr>
              <w:t>.</w:t>
            </w:r>
            <w:r w:rsidRPr="00D76D41">
              <w:rPr>
                <w:lang w:val="en-US"/>
              </w:rPr>
              <w:t>D</w:t>
            </w:r>
            <w:r w:rsidR="00D76D41" w:rsidRPr="00D76D41">
              <w:rPr>
                <w:lang w:val="en-US"/>
              </w:rPr>
              <w:t>.</w:t>
            </w:r>
            <w:r w:rsidRPr="00D76D41">
              <w:rPr>
                <w:lang w:val="en-US"/>
              </w:rPr>
              <w:t>):</w:t>
            </w:r>
          </w:p>
          <w:sdt>
            <w:sdtPr>
              <w:rPr>
                <w:lang w:val="en-US"/>
              </w:rPr>
              <w:id w:val="1371334691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14:paraId="74619B87" w14:textId="77777777" w:rsidR="008B4714" w:rsidRPr="00102B3C" w:rsidRDefault="00102B3C" w:rsidP="008B4714">
                <w:r w:rsidRPr="00D64FC9">
                  <w:rPr>
                    <w:rStyle w:val="PlaceholderText"/>
                  </w:rPr>
                  <w:t>Klicken Sie hier, um Text einzugeben.</w:t>
                </w:r>
              </w:p>
            </w:sdtContent>
          </w:sdt>
        </w:tc>
      </w:tr>
      <w:tr w:rsidR="008B4714" w:rsidRPr="00CD304A" w14:paraId="63F49C0A" w14:textId="77777777" w:rsidTr="00F26B9F">
        <w:trPr>
          <w:trHeight w:val="3402"/>
        </w:trPr>
        <w:tc>
          <w:tcPr>
            <w:tcW w:w="8931" w:type="dxa"/>
          </w:tcPr>
          <w:p w14:paraId="78D731D2" w14:textId="77777777" w:rsidR="008B4714" w:rsidRDefault="00D76D41" w:rsidP="008B4714">
            <w:pPr>
              <w:rPr>
                <w:lang w:val="en-US"/>
              </w:rPr>
            </w:pPr>
            <w:r>
              <w:rPr>
                <w:lang w:val="en-US"/>
              </w:rPr>
              <w:t>Five publications</w:t>
            </w:r>
            <w:r w:rsidR="008B4714" w:rsidRPr="008B4714">
              <w:rPr>
                <w:lang w:val="en-US"/>
              </w:rPr>
              <w:t xml:space="preserve"> (peer-reviewe</w:t>
            </w:r>
            <w:r w:rsidR="00CD304A">
              <w:rPr>
                <w:lang w:val="en-US"/>
              </w:rPr>
              <w:t>d) in the field of neuroscience:</w:t>
            </w:r>
          </w:p>
          <w:p w14:paraId="729F4A5C" w14:textId="77777777" w:rsidR="008B4714" w:rsidRDefault="00993B69" w:rsidP="00142021">
            <w:pPr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2"/>
                  <w:enabled/>
                  <w:calcOnExit w:val="0"/>
                  <w:statusText w:type="text" w:val="Please list up to 5 peer-reviewed journal articles."/>
                  <w:textInput/>
                </w:ffData>
              </w:fldChar>
            </w:r>
            <w:bookmarkStart w:id="1" w:name="Text2"/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  <w:bookmarkEnd w:id="1"/>
          </w:p>
        </w:tc>
      </w:tr>
      <w:tr w:rsidR="00CD304A" w:rsidRPr="00CD304A" w14:paraId="252ED571" w14:textId="77777777" w:rsidTr="00F26B9F">
        <w:trPr>
          <w:trHeight w:val="3969"/>
        </w:trPr>
        <w:tc>
          <w:tcPr>
            <w:tcW w:w="8931" w:type="dxa"/>
          </w:tcPr>
          <w:p w14:paraId="3A1305C6" w14:textId="3DFA46A6" w:rsidR="00CD304A" w:rsidRDefault="009D51B2" w:rsidP="008B4714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eaching experience</w:t>
            </w:r>
            <w:r w:rsidR="00F75E67">
              <w:rPr>
                <w:lang w:val="en-US"/>
              </w:rPr>
              <w:t xml:space="preserve"> in the field of neuroscience</w:t>
            </w:r>
            <w:r w:rsidR="00CD304A">
              <w:rPr>
                <w:lang w:val="en-US"/>
              </w:rPr>
              <w:t>:</w:t>
            </w:r>
          </w:p>
          <w:p w14:paraId="06D1441E" w14:textId="77777777" w:rsidR="00CD304A" w:rsidRDefault="00CD304A" w:rsidP="008B4714">
            <w:pPr>
              <w:rPr>
                <w:lang w:val="en-US"/>
              </w:rPr>
            </w:pPr>
            <w:r>
              <w:rPr>
                <w:lang w:val="en-US"/>
              </w:rPr>
              <w:fldChar w:fldCharType="begin">
                <w:ffData>
                  <w:name w:val="Text3"/>
                  <w:enabled/>
                  <w:calcOnExit w:val="0"/>
                  <w:statusText w:type="text" w:val="Please list up to 5 university lectures you have given."/>
                  <w:textInput/>
                </w:ffData>
              </w:fldChar>
            </w:r>
            <w:bookmarkStart w:id="2" w:name="Text3"/>
            <w:r>
              <w:rPr>
                <w:lang w:val="en-US"/>
              </w:rPr>
              <w:instrText xml:space="preserve"> FORMTEXT </w:instrText>
            </w:r>
            <w:r>
              <w:rPr>
                <w:lang w:val="en-US"/>
              </w:rPr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noProof/>
                <w:lang w:val="en-US"/>
              </w:rPr>
              <w:t> </w:t>
            </w:r>
            <w:r>
              <w:rPr>
                <w:lang w:val="en-US"/>
              </w:rPr>
              <w:fldChar w:fldCharType="end"/>
            </w:r>
            <w:bookmarkEnd w:id="2"/>
          </w:p>
        </w:tc>
      </w:tr>
    </w:tbl>
    <w:p w14:paraId="10BF1FC7" w14:textId="77777777" w:rsidR="008B4714" w:rsidRDefault="008B4714" w:rsidP="008B4714">
      <w:pPr>
        <w:rPr>
          <w:lang w:val="en-US"/>
        </w:rPr>
      </w:pPr>
      <w:r w:rsidRPr="008B4714">
        <w:rPr>
          <w:lang w:val="en-US"/>
        </w:rPr>
        <w:t xml:space="preserve">I hereby agree to take over the supervision and </w:t>
      </w:r>
      <w:r>
        <w:rPr>
          <w:lang w:val="en-US"/>
        </w:rPr>
        <w:t>review of the research work</w:t>
      </w:r>
      <w:r w:rsidR="00D76D41">
        <w:rPr>
          <w:lang w:val="en-US"/>
        </w:rPr>
        <w:t>/</w:t>
      </w:r>
      <w:r>
        <w:rPr>
          <w:lang w:val="en-US"/>
        </w:rPr>
        <w:t>master thesis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237"/>
      </w:tblGrid>
      <w:tr w:rsidR="008B4714" w:rsidRPr="009D51B2" w14:paraId="7C50E1AD" w14:textId="77777777" w:rsidTr="0034015E">
        <w:tc>
          <w:tcPr>
            <w:tcW w:w="2694" w:type="dxa"/>
            <w:tcBorders>
              <w:bottom w:val="single" w:sz="4" w:space="0" w:color="auto"/>
            </w:tcBorders>
          </w:tcPr>
          <w:p w14:paraId="0F32D2F6" w14:textId="77777777" w:rsidR="008B4714" w:rsidRPr="00F6505D" w:rsidRDefault="008B4714" w:rsidP="008B4714">
            <w:pPr>
              <w:rPr>
                <w:lang w:val="en-US"/>
              </w:rPr>
            </w:pPr>
          </w:p>
        </w:tc>
        <w:tc>
          <w:tcPr>
            <w:tcW w:w="6237" w:type="dxa"/>
            <w:tcBorders>
              <w:bottom w:val="single" w:sz="4" w:space="0" w:color="auto"/>
            </w:tcBorders>
          </w:tcPr>
          <w:p w14:paraId="2BD3EDA7" w14:textId="77777777" w:rsidR="008B4714" w:rsidRPr="00F6505D" w:rsidRDefault="008B4714" w:rsidP="008B4714">
            <w:pPr>
              <w:rPr>
                <w:lang w:val="en-US"/>
              </w:rPr>
            </w:pPr>
          </w:p>
        </w:tc>
      </w:tr>
      <w:tr w:rsidR="008B4714" w14:paraId="2C0A0AA9" w14:textId="77777777" w:rsidTr="0034015E">
        <w:tc>
          <w:tcPr>
            <w:tcW w:w="2694" w:type="dxa"/>
            <w:tcBorders>
              <w:top w:val="single" w:sz="4" w:space="0" w:color="auto"/>
            </w:tcBorders>
          </w:tcPr>
          <w:p w14:paraId="45EEAB06" w14:textId="77777777" w:rsidR="008B4714" w:rsidRDefault="008B4714" w:rsidP="008B471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6237" w:type="dxa"/>
            <w:tcBorders>
              <w:top w:val="single" w:sz="4" w:space="0" w:color="auto"/>
            </w:tcBorders>
          </w:tcPr>
          <w:p w14:paraId="7023E4B6" w14:textId="77777777" w:rsidR="008B4714" w:rsidRDefault="008B4714" w:rsidP="008B4714">
            <w:pPr>
              <w:rPr>
                <w:lang w:val="en-US"/>
              </w:rPr>
            </w:pPr>
            <w:r>
              <w:rPr>
                <w:lang w:val="en-US"/>
              </w:rPr>
              <w:t>Signature</w:t>
            </w:r>
            <w:r w:rsidR="00F75E67">
              <w:rPr>
                <w:lang w:val="en-US"/>
              </w:rPr>
              <w:t xml:space="preserve"> of supervisor/examiner</w:t>
            </w:r>
          </w:p>
        </w:tc>
      </w:tr>
    </w:tbl>
    <w:p w14:paraId="1847C8A5" w14:textId="77777777" w:rsidR="008B4714" w:rsidRDefault="008B4714" w:rsidP="00F6505D">
      <w:pPr>
        <w:spacing w:after="0" w:line="240" w:lineRule="auto"/>
        <w:rPr>
          <w:lang w:val="en-US"/>
        </w:rPr>
      </w:pPr>
    </w:p>
    <w:tbl>
      <w:tblPr>
        <w:tblStyle w:val="TableGrid"/>
        <w:tblW w:w="8931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5103"/>
      </w:tblGrid>
      <w:tr w:rsidR="00046324" w:rsidRPr="009D51B2" w14:paraId="4BC5289B" w14:textId="77777777" w:rsidTr="00046324">
        <w:tc>
          <w:tcPr>
            <w:tcW w:w="8931" w:type="dxa"/>
            <w:gridSpan w:val="2"/>
            <w:shd w:val="clear" w:color="auto" w:fill="D9D9D9" w:themeFill="background1" w:themeFillShade="D9"/>
          </w:tcPr>
          <w:p w14:paraId="14E90DDA" w14:textId="77777777" w:rsidR="00046324" w:rsidRDefault="00CD304A" w:rsidP="00CD304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To </w:t>
            </w:r>
            <w:r w:rsidR="00046324" w:rsidRPr="0034015E">
              <w:rPr>
                <w:lang w:val="en-US"/>
              </w:rPr>
              <w:t xml:space="preserve">be filled in by </w:t>
            </w:r>
            <w:r>
              <w:rPr>
                <w:lang w:val="en-US"/>
              </w:rPr>
              <w:t>examination commitee</w:t>
            </w:r>
          </w:p>
        </w:tc>
      </w:tr>
      <w:tr w:rsidR="00142021" w:rsidRPr="00F6505D" w14:paraId="358B9A36" w14:textId="77777777" w:rsidTr="00046324">
        <w:tc>
          <w:tcPr>
            <w:tcW w:w="8931" w:type="dxa"/>
            <w:gridSpan w:val="2"/>
          </w:tcPr>
          <w:p w14:paraId="65B395ED" w14:textId="77777777" w:rsidR="00142021" w:rsidRDefault="00F6505D" w:rsidP="00F6505D">
            <w:pPr>
              <w:tabs>
                <w:tab w:val="left" w:pos="567"/>
              </w:tabs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⃝</w:t>
            </w:r>
            <w:r>
              <w:rPr>
                <w:lang w:val="en-US"/>
              </w:rPr>
              <w:tab/>
            </w:r>
            <w:r w:rsidR="00142021">
              <w:rPr>
                <w:lang w:val="en-US"/>
              </w:rPr>
              <w:t>The application is accepted.</w:t>
            </w:r>
          </w:p>
        </w:tc>
      </w:tr>
      <w:tr w:rsidR="00F6505D" w:rsidRPr="009D51B2" w14:paraId="5B1DF0FE" w14:textId="77777777" w:rsidTr="0041504F">
        <w:trPr>
          <w:trHeight w:val="1104"/>
        </w:trPr>
        <w:tc>
          <w:tcPr>
            <w:tcW w:w="8931" w:type="dxa"/>
            <w:gridSpan w:val="2"/>
          </w:tcPr>
          <w:p w14:paraId="47A7DFC9" w14:textId="77777777" w:rsidR="00F6505D" w:rsidRDefault="00F6505D" w:rsidP="00F6505D">
            <w:pPr>
              <w:tabs>
                <w:tab w:val="left" w:pos="567"/>
              </w:tabs>
              <w:rPr>
                <w:lang w:val="en-US"/>
              </w:rPr>
            </w:pPr>
            <w:r>
              <w:rPr>
                <w:lang w:val="en-US"/>
              </w:rPr>
              <w:t xml:space="preserve">⃝ </w:t>
            </w:r>
            <w:r>
              <w:rPr>
                <w:lang w:val="en-US"/>
              </w:rPr>
              <w:tab/>
              <w:t>The application is rejected.</w:t>
            </w:r>
          </w:p>
          <w:p w14:paraId="0E40F784" w14:textId="77777777" w:rsidR="00F6505D" w:rsidRDefault="00F6505D" w:rsidP="00F6505D">
            <w:pPr>
              <w:tabs>
                <w:tab w:val="left" w:pos="567"/>
              </w:tabs>
              <w:rPr>
                <w:rFonts w:eastAsia="MS Gothic"/>
                <w:lang w:val="en-US"/>
              </w:rPr>
            </w:pPr>
            <w:r>
              <w:rPr>
                <w:rFonts w:eastAsia="MS Gothic"/>
                <w:lang w:val="en-US"/>
              </w:rPr>
              <w:tab/>
            </w:r>
            <w:r w:rsidRPr="00F6505D">
              <w:rPr>
                <w:rFonts w:eastAsia="MS Gothic"/>
                <w:lang w:val="en-US"/>
              </w:rPr>
              <w:t>Explanatory statement:</w:t>
            </w:r>
          </w:p>
          <w:p w14:paraId="6D644018" w14:textId="77777777" w:rsidR="00F6505D" w:rsidRDefault="00F6505D" w:rsidP="00F6505D">
            <w:pPr>
              <w:tabs>
                <w:tab w:val="left" w:pos="567"/>
              </w:tabs>
              <w:rPr>
                <w:rFonts w:eastAsia="MS Gothic"/>
                <w:lang w:val="en-US"/>
              </w:rPr>
            </w:pPr>
          </w:p>
          <w:p w14:paraId="39FBBAF3" w14:textId="77777777" w:rsidR="00F6505D" w:rsidRPr="00F6505D" w:rsidRDefault="00F6505D" w:rsidP="00F6505D">
            <w:pPr>
              <w:tabs>
                <w:tab w:val="left" w:pos="567"/>
              </w:tabs>
              <w:rPr>
                <w:rFonts w:eastAsia="MS Gothic"/>
                <w:lang w:val="en-US"/>
              </w:rPr>
            </w:pPr>
          </w:p>
          <w:p w14:paraId="093FDB37" w14:textId="77777777" w:rsidR="00F6505D" w:rsidRPr="00F6505D" w:rsidRDefault="00F6505D" w:rsidP="00F6505D">
            <w:pPr>
              <w:tabs>
                <w:tab w:val="left" w:pos="567"/>
              </w:tabs>
              <w:rPr>
                <w:rFonts w:eastAsia="MS Gothic"/>
                <w:lang w:val="en-US"/>
              </w:rPr>
            </w:pPr>
          </w:p>
          <w:p w14:paraId="71C985C6" w14:textId="77777777" w:rsidR="00F6505D" w:rsidRDefault="00F6505D" w:rsidP="00F6505D">
            <w:pPr>
              <w:tabs>
                <w:tab w:val="left" w:pos="567"/>
              </w:tabs>
              <w:rPr>
                <w:lang w:val="en-US"/>
              </w:rPr>
            </w:pPr>
          </w:p>
        </w:tc>
      </w:tr>
      <w:tr w:rsidR="00142021" w:rsidRPr="00F6505D" w14:paraId="1E87664F" w14:textId="77777777" w:rsidTr="00046324">
        <w:tc>
          <w:tcPr>
            <w:tcW w:w="3828" w:type="dxa"/>
          </w:tcPr>
          <w:p w14:paraId="26B3280D" w14:textId="77777777" w:rsidR="00142021" w:rsidRPr="00142021" w:rsidRDefault="00142021" w:rsidP="00046324">
            <w:pPr>
              <w:spacing w:before="480"/>
              <w:rPr>
                <w:rFonts w:eastAsia="MS Gothic"/>
                <w:lang w:val="en-US"/>
              </w:rPr>
            </w:pPr>
            <w:r>
              <w:rPr>
                <w:rFonts w:eastAsia="MS Gothic"/>
                <w:lang w:val="en-US"/>
              </w:rPr>
              <w:t>Oldenburg,</w:t>
            </w:r>
          </w:p>
        </w:tc>
        <w:tc>
          <w:tcPr>
            <w:tcW w:w="5103" w:type="dxa"/>
          </w:tcPr>
          <w:p w14:paraId="42144427" w14:textId="77777777" w:rsidR="00142021" w:rsidRPr="00142021" w:rsidRDefault="00142021" w:rsidP="008B4714">
            <w:pPr>
              <w:rPr>
                <w:rFonts w:eastAsia="MS Gothic"/>
                <w:lang w:val="en-US"/>
              </w:rPr>
            </w:pPr>
          </w:p>
        </w:tc>
      </w:tr>
      <w:tr w:rsidR="00142021" w:rsidRPr="009D51B2" w14:paraId="6F5B0A73" w14:textId="77777777" w:rsidTr="00046324">
        <w:tc>
          <w:tcPr>
            <w:tcW w:w="3828" w:type="dxa"/>
          </w:tcPr>
          <w:p w14:paraId="4B6CABE1" w14:textId="77777777" w:rsidR="00142021" w:rsidRPr="00142021" w:rsidRDefault="00046324" w:rsidP="00046324">
            <w:pPr>
              <w:tabs>
                <w:tab w:val="left" w:pos="1701"/>
              </w:tabs>
              <w:rPr>
                <w:rFonts w:eastAsia="MS Gothic"/>
                <w:lang w:val="en-US"/>
              </w:rPr>
            </w:pPr>
            <w:r>
              <w:rPr>
                <w:rFonts w:eastAsia="MS Gothic"/>
                <w:lang w:val="en-US"/>
              </w:rPr>
              <w:tab/>
              <w:t>Date</w:t>
            </w:r>
          </w:p>
        </w:tc>
        <w:tc>
          <w:tcPr>
            <w:tcW w:w="5103" w:type="dxa"/>
          </w:tcPr>
          <w:p w14:paraId="230AC602" w14:textId="77777777" w:rsidR="00142021" w:rsidRPr="00142021" w:rsidRDefault="00BC6495" w:rsidP="00BC6495">
            <w:pPr>
              <w:jc w:val="center"/>
              <w:rPr>
                <w:rFonts w:eastAsia="MS Gothic"/>
                <w:lang w:val="en-US"/>
              </w:rPr>
            </w:pPr>
            <w:r>
              <w:rPr>
                <w:rFonts w:eastAsia="MS Gothic"/>
                <w:lang w:val="en-US"/>
              </w:rPr>
              <w:t>Signature of c</w:t>
            </w:r>
            <w:r w:rsidR="00046324">
              <w:rPr>
                <w:rFonts w:eastAsia="MS Gothic"/>
                <w:lang w:val="en-US"/>
              </w:rPr>
              <w:t>hair of examination committee</w:t>
            </w:r>
          </w:p>
        </w:tc>
      </w:tr>
    </w:tbl>
    <w:p w14:paraId="12ACC1CF" w14:textId="77777777" w:rsidR="0034015E" w:rsidRPr="00F6505D" w:rsidRDefault="0034015E" w:rsidP="008B4714">
      <w:pPr>
        <w:rPr>
          <w:lang w:val="en-US"/>
        </w:rPr>
      </w:pPr>
    </w:p>
    <w:sectPr w:rsidR="0034015E" w:rsidRPr="00F6505D" w:rsidSect="00993B69">
      <w:footerReference w:type="default" r:id="rId6"/>
      <w:headerReference w:type="first" r:id="rId7"/>
      <w:footerReference w:type="first" r:id="rId8"/>
      <w:pgSz w:w="11906" w:h="16838" w:code="9"/>
      <w:pgMar w:top="1135" w:right="1418" w:bottom="425" w:left="1418" w:header="709" w:footer="2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A6B1AC" w14:textId="77777777" w:rsidR="008279D5" w:rsidRDefault="008279D5" w:rsidP="00F26B9F">
      <w:pPr>
        <w:spacing w:after="0" w:line="240" w:lineRule="auto"/>
      </w:pPr>
      <w:r>
        <w:separator/>
      </w:r>
    </w:p>
  </w:endnote>
  <w:endnote w:type="continuationSeparator" w:id="0">
    <w:p w14:paraId="748707D4" w14:textId="77777777" w:rsidR="008279D5" w:rsidRDefault="008279D5" w:rsidP="00F26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1A37B" w14:textId="77777777" w:rsidR="00993B69" w:rsidRPr="00993B69" w:rsidRDefault="00993B69" w:rsidP="00993B69">
    <w:pPr>
      <w:pStyle w:val="Footer"/>
      <w:tabs>
        <w:tab w:val="left" w:pos="7633"/>
      </w:tabs>
      <w:rPr>
        <w:lang w:val="en-US"/>
      </w:rPr>
    </w:pPr>
    <w:r>
      <w:tab/>
    </w:r>
    <w:r>
      <w:tab/>
    </w:r>
    <w:r>
      <w:tab/>
      <w:t xml:space="preserve">page </w:t>
    </w:r>
    <w:r>
      <w:fldChar w:fldCharType="begin"/>
    </w:r>
    <w:r>
      <w:instrText>PAGE   \* MERGEFORMAT</w:instrText>
    </w:r>
    <w:r>
      <w:fldChar w:fldCharType="separate"/>
    </w:r>
    <w:r w:rsidR="004D0DDB">
      <w:rPr>
        <w:noProof/>
      </w:rPr>
      <w:t>2</w:t>
    </w:r>
    <w:r>
      <w:fldChar w:fldCharType="end"/>
    </w:r>
    <w:r>
      <w:t>/2</w:t>
    </w:r>
  </w:p>
  <w:p w14:paraId="6D598152" w14:textId="77777777" w:rsidR="00993B69" w:rsidRDefault="00993B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05238" w14:textId="77777777" w:rsidR="00993B69" w:rsidRPr="00993B69" w:rsidRDefault="00993B69" w:rsidP="00993B69">
    <w:pPr>
      <w:pStyle w:val="Footer"/>
      <w:tabs>
        <w:tab w:val="left" w:pos="7633"/>
      </w:tabs>
      <w:rPr>
        <w:lang w:val="en-US"/>
      </w:rPr>
    </w:pPr>
    <w:r>
      <w:tab/>
    </w:r>
    <w:r>
      <w:tab/>
    </w:r>
    <w:r>
      <w:tab/>
      <w:t xml:space="preserve">page </w:t>
    </w:r>
    <w:r>
      <w:fldChar w:fldCharType="begin"/>
    </w:r>
    <w:r>
      <w:instrText>PAGE   \* MERGEFORMAT</w:instrText>
    </w:r>
    <w:r>
      <w:fldChar w:fldCharType="separate"/>
    </w:r>
    <w:r w:rsidR="004D0DDB">
      <w:rPr>
        <w:noProof/>
      </w:rPr>
      <w:t>1</w:t>
    </w:r>
    <w:r>
      <w:fldChar w:fldCharType="end"/>
    </w:r>
    <w:r>
      <w:t>/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D28FF" w14:textId="77777777" w:rsidR="008279D5" w:rsidRDefault="008279D5" w:rsidP="00F26B9F">
      <w:pPr>
        <w:spacing w:after="0" w:line="240" w:lineRule="auto"/>
      </w:pPr>
      <w:r>
        <w:separator/>
      </w:r>
    </w:p>
  </w:footnote>
  <w:footnote w:type="continuationSeparator" w:id="0">
    <w:p w14:paraId="3622B35C" w14:textId="77777777" w:rsidR="008279D5" w:rsidRDefault="008279D5" w:rsidP="00F26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D3889C" w14:textId="77777777" w:rsidR="00F26B9F" w:rsidRDefault="00F26B9F" w:rsidP="00F26B9F"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05621329" wp14:editId="1E85AE5D">
          <wp:simplePos x="0" y="0"/>
          <wp:positionH relativeFrom="column">
            <wp:posOffset>2672623</wp:posOffset>
          </wp:positionH>
          <wp:positionV relativeFrom="paragraph">
            <wp:posOffset>-206375</wp:posOffset>
          </wp:positionV>
          <wp:extent cx="3192780" cy="1216660"/>
          <wp:effectExtent l="0" t="0" r="0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ldenbur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2780" cy="1216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DE"/>
      </w:rPr>
      <w:drawing>
        <wp:inline distT="0" distB="0" distL="0" distR="0" wp14:anchorId="097EEE8B" wp14:editId="65920C48">
          <wp:extent cx="1628140" cy="629285"/>
          <wp:effectExtent l="0" t="0" r="0" b="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140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72CADD4" w14:textId="77777777" w:rsidR="00F26B9F" w:rsidRDefault="00F26B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ocumentProtection w:edit="forms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MALSBkZGFoYmFko6SsGpxcWZ+XkgBYa1AIWUWlIsAAAA"/>
  </w:docVars>
  <w:rsids>
    <w:rsidRoot w:val="008B4714"/>
    <w:rsid w:val="00046324"/>
    <w:rsid w:val="00102B3C"/>
    <w:rsid w:val="00142021"/>
    <w:rsid w:val="0034015E"/>
    <w:rsid w:val="00474BCF"/>
    <w:rsid w:val="004D0DDB"/>
    <w:rsid w:val="004E79AC"/>
    <w:rsid w:val="0053280C"/>
    <w:rsid w:val="00731414"/>
    <w:rsid w:val="00794A33"/>
    <w:rsid w:val="008279D5"/>
    <w:rsid w:val="008B4714"/>
    <w:rsid w:val="008D4D56"/>
    <w:rsid w:val="00993B69"/>
    <w:rsid w:val="009D51B2"/>
    <w:rsid w:val="00AE4F40"/>
    <w:rsid w:val="00BC6495"/>
    <w:rsid w:val="00C62BDB"/>
    <w:rsid w:val="00CD304A"/>
    <w:rsid w:val="00D76D41"/>
    <w:rsid w:val="00EB7D1F"/>
    <w:rsid w:val="00F26B9F"/>
    <w:rsid w:val="00F6505D"/>
    <w:rsid w:val="00F75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E45CB7E"/>
  <w15:docId w15:val="{03BAD4B4-F2E5-4054-985E-77ADD268F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7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7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7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02B3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26B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6B9F"/>
  </w:style>
  <w:style w:type="paragraph" w:styleId="Footer">
    <w:name w:val="footer"/>
    <w:basedOn w:val="Normal"/>
    <w:link w:val="FooterChar"/>
    <w:uiPriority w:val="99"/>
    <w:unhideWhenUsed/>
    <w:rsid w:val="00F26B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6B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1BA0D8D-0DD7-4B83-B08D-AAE7B7E39EBF}"/>
      </w:docPartPr>
      <w:docPartBody>
        <w:p w:rsidR="00133DCA" w:rsidRDefault="00696B02">
          <w:r w:rsidRPr="00D64FC9">
            <w:rPr>
              <w:rStyle w:val="PlaceholderText"/>
            </w:rPr>
            <w:t>Klick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96B02"/>
    <w:rsid w:val="000D05FE"/>
    <w:rsid w:val="00133DCA"/>
    <w:rsid w:val="00430328"/>
    <w:rsid w:val="0069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6B0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na Dwehus</dc:creator>
  <cp:lastModifiedBy>Jutta Kretzberg</cp:lastModifiedBy>
  <cp:revision>3</cp:revision>
  <cp:lastPrinted>2019-12-11T16:14:00Z</cp:lastPrinted>
  <dcterms:created xsi:type="dcterms:W3CDTF">2020-05-26T16:08:00Z</dcterms:created>
  <dcterms:modified xsi:type="dcterms:W3CDTF">2020-06-28T08:50:00Z</dcterms:modified>
</cp:coreProperties>
</file>